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9119A3" w14:textId="77777777" w:rsidR="00B24C81" w:rsidRDefault="00B24C81" w:rsidP="005B4B23">
      <w:pPr>
        <w:jc w:val="center"/>
        <w:rPr>
          <w:lang w:val="es-CL"/>
        </w:rPr>
      </w:pPr>
      <w:r>
        <w:rPr>
          <w:lang w:val="es-CL"/>
        </w:rPr>
        <w:t>Appendix B</w:t>
      </w:r>
    </w:p>
    <w:p w14:paraId="5D9152E9" w14:textId="77777777" w:rsidR="00761B7B" w:rsidRDefault="00C0086B" w:rsidP="005B4B23">
      <w:pPr>
        <w:jc w:val="center"/>
        <w:rPr>
          <w:lang w:val="es-CL"/>
        </w:rPr>
      </w:pPr>
      <w:proofErr w:type="spellStart"/>
      <w:r>
        <w:rPr>
          <w:lang w:val="es-CL"/>
        </w:rPr>
        <w:t>Question</w:t>
      </w:r>
      <w:proofErr w:type="spellEnd"/>
      <w:r>
        <w:rPr>
          <w:lang w:val="es-CL"/>
        </w:rPr>
        <w:t xml:space="preserve"> </w:t>
      </w:r>
      <w:proofErr w:type="spellStart"/>
      <w:r>
        <w:rPr>
          <w:lang w:val="es-CL"/>
        </w:rPr>
        <w:t>Prompt</w:t>
      </w:r>
      <w:proofErr w:type="spellEnd"/>
      <w:r>
        <w:rPr>
          <w:lang w:val="es-CL"/>
        </w:rPr>
        <w:t xml:space="preserve"> </w:t>
      </w:r>
      <w:proofErr w:type="spellStart"/>
      <w:r>
        <w:rPr>
          <w:lang w:val="es-CL"/>
        </w:rPr>
        <w:t>List</w:t>
      </w:r>
      <w:proofErr w:type="spellEnd"/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805"/>
        <w:gridCol w:w="2160"/>
        <w:gridCol w:w="6385"/>
      </w:tblGrid>
      <w:tr w:rsidR="00C0086B" w:rsidRPr="005B4B23" w14:paraId="3023751C" w14:textId="77777777" w:rsidTr="005B4B23">
        <w:trPr>
          <w:jc w:val="center"/>
        </w:trPr>
        <w:tc>
          <w:tcPr>
            <w:tcW w:w="805" w:type="dxa"/>
          </w:tcPr>
          <w:p w14:paraId="2B26A68A" w14:textId="77777777" w:rsidR="00C0086B" w:rsidRPr="005B4B23" w:rsidRDefault="00C0086B">
            <w:pPr>
              <w:rPr>
                <w:rFonts w:ascii="Times New Roman" w:hAnsi="Times New Roman" w:cs="Times New Roman"/>
                <w:sz w:val="20"/>
                <w:szCs w:val="20"/>
                <w:lang w:val="es-CL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N/s</w:t>
            </w:r>
          </w:p>
        </w:tc>
        <w:tc>
          <w:tcPr>
            <w:tcW w:w="2160" w:type="dxa"/>
          </w:tcPr>
          <w:p w14:paraId="04CFB336" w14:textId="77777777" w:rsidR="00C0086B" w:rsidRPr="005B4B23" w:rsidRDefault="00C008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5B4B23" w:rsidRPr="005B4B23">
              <w:rPr>
                <w:rFonts w:ascii="Times New Roman" w:hAnsi="Times New Roman" w:cs="Times New Roman"/>
                <w:sz w:val="20"/>
                <w:szCs w:val="20"/>
              </w:rPr>
              <w:t>he t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opic for each class</w:t>
            </w:r>
          </w:p>
        </w:tc>
        <w:tc>
          <w:tcPr>
            <w:tcW w:w="6385" w:type="dxa"/>
          </w:tcPr>
          <w:p w14:paraId="2F1ABF23" w14:textId="77777777" w:rsidR="00C0086B" w:rsidRPr="005B4B23" w:rsidRDefault="00C0086B">
            <w:pPr>
              <w:rPr>
                <w:rFonts w:ascii="Times New Roman" w:hAnsi="Times New Roman" w:cs="Times New Roman"/>
                <w:sz w:val="20"/>
                <w:szCs w:val="20"/>
                <w:lang w:val="es-CL"/>
              </w:rPr>
            </w:pPr>
            <w:proofErr w:type="spellStart"/>
            <w:r w:rsidRPr="005B4B2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Question</w:t>
            </w:r>
            <w:proofErr w:type="spellEnd"/>
            <w:r w:rsidRPr="005B4B2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5B4B2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Prompt</w:t>
            </w:r>
            <w:proofErr w:type="spellEnd"/>
            <w:r w:rsidRPr="005B4B2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  <w:proofErr w:type="spellStart"/>
            <w:r w:rsidRPr="005B4B2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Lists</w:t>
            </w:r>
            <w:proofErr w:type="spellEnd"/>
            <w:r w:rsidRPr="005B4B2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 xml:space="preserve"> </w:t>
            </w:r>
          </w:p>
        </w:tc>
      </w:tr>
      <w:tr w:rsidR="00C0086B" w:rsidRPr="005B4B23" w14:paraId="18636C56" w14:textId="77777777" w:rsidTr="005B4B23">
        <w:trPr>
          <w:jc w:val="center"/>
        </w:trPr>
        <w:tc>
          <w:tcPr>
            <w:tcW w:w="805" w:type="dxa"/>
          </w:tcPr>
          <w:p w14:paraId="5B509361" w14:textId="77777777" w:rsidR="00C0086B" w:rsidRPr="005B4B23" w:rsidRDefault="00C0086B">
            <w:pPr>
              <w:rPr>
                <w:rFonts w:ascii="Times New Roman" w:hAnsi="Times New Roman" w:cs="Times New Roman"/>
                <w:sz w:val="20"/>
                <w:szCs w:val="20"/>
                <w:lang w:val="es-CL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1.</w:t>
            </w:r>
          </w:p>
        </w:tc>
        <w:tc>
          <w:tcPr>
            <w:tcW w:w="2160" w:type="dxa"/>
          </w:tcPr>
          <w:p w14:paraId="3D32D2C5" w14:textId="77777777" w:rsidR="00C0086B" w:rsidRPr="005B4B23" w:rsidRDefault="00C0086B">
            <w:pPr>
              <w:rPr>
                <w:rFonts w:ascii="Times New Roman" w:hAnsi="Times New Roman" w:cs="Times New Roman"/>
                <w:sz w:val="20"/>
                <w:szCs w:val="20"/>
                <w:lang w:val="es-CL"/>
              </w:rPr>
            </w:pPr>
            <w:proofErr w:type="spellStart"/>
            <w:r w:rsidRPr="005B4B23">
              <w:rPr>
                <w:rFonts w:ascii="Times New Roman" w:hAnsi="Times New Roman" w:cs="Times New Roman"/>
                <w:sz w:val="20"/>
                <w:szCs w:val="20"/>
                <w:lang w:val="es-CL"/>
              </w:rPr>
              <w:t>Teaching</w:t>
            </w:r>
            <w:proofErr w:type="spellEnd"/>
          </w:p>
        </w:tc>
        <w:tc>
          <w:tcPr>
            <w:tcW w:w="6385" w:type="dxa"/>
          </w:tcPr>
          <w:p w14:paraId="61CCA3EF" w14:textId="39062F08" w:rsidR="00C0086B" w:rsidRPr="005B4B23" w:rsidRDefault="00BF4048" w:rsidP="00C0086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C0086B" w:rsidRPr="005B4B23">
              <w:rPr>
                <w:rFonts w:ascii="Times New Roman" w:hAnsi="Times New Roman" w:cs="Times New Roman"/>
                <w:sz w:val="20"/>
                <w:szCs w:val="20"/>
              </w:rPr>
              <w:t>hat should Sheldon do to improve his teaching skills?</w:t>
            </w:r>
          </w:p>
          <w:p w14:paraId="02B9F5E6" w14:textId="77777777" w:rsidR="00C0086B" w:rsidRPr="005B4B23" w:rsidRDefault="005B4B23" w:rsidP="00C0086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="00C0086B"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ave you ever taught before?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C0086B" w:rsidRPr="005B4B23">
              <w:rPr>
                <w:rFonts w:ascii="Times New Roman" w:hAnsi="Times New Roman" w:cs="Times New Roman"/>
                <w:sz w:val="20"/>
                <w:szCs w:val="20"/>
              </w:rPr>
              <w:t>f yes, how was the experience?</w:t>
            </w:r>
          </w:p>
          <w:p w14:paraId="331B2583" w14:textId="77777777" w:rsidR="00C0086B" w:rsidRPr="005B4B23" w:rsidRDefault="005B4B23" w:rsidP="00C0086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C0086B" w:rsidRPr="005B4B23">
              <w:rPr>
                <w:rFonts w:ascii="Times New Roman" w:hAnsi="Times New Roman" w:cs="Times New Roman"/>
                <w:sz w:val="20"/>
                <w:szCs w:val="20"/>
              </w:rPr>
              <w:t>o you think high school teachers are better than teachers in universities?</w:t>
            </w:r>
          </w:p>
          <w:p w14:paraId="337AEBD5" w14:textId="77777777" w:rsidR="00C0086B" w:rsidRPr="005B4B23" w:rsidRDefault="005B4B23" w:rsidP="00C0086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s</w:t>
            </w:r>
            <w:r w:rsidR="00C0086B"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there any difference between Chilean teachers and foreign teachers?</w:t>
            </w:r>
          </w:p>
          <w:p w14:paraId="0DB621AC" w14:textId="77777777" w:rsidR="00C0086B" w:rsidRPr="005B4B23" w:rsidRDefault="005B4B23" w:rsidP="00C0086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C0086B" w:rsidRPr="005B4B23">
              <w:rPr>
                <w:rFonts w:ascii="Times New Roman" w:hAnsi="Times New Roman" w:cs="Times New Roman"/>
                <w:sz w:val="20"/>
                <w:szCs w:val="20"/>
              </w:rPr>
              <w:t>hat are the qualities of a good teacher?</w:t>
            </w:r>
          </w:p>
          <w:p w14:paraId="1F368E6A" w14:textId="77777777" w:rsidR="00C0086B" w:rsidRPr="005B4B23" w:rsidRDefault="005B4B23" w:rsidP="00C0086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C0086B" w:rsidRPr="005B4B23">
              <w:rPr>
                <w:rFonts w:ascii="Times New Roman" w:hAnsi="Times New Roman" w:cs="Times New Roman"/>
                <w:sz w:val="20"/>
                <w:szCs w:val="20"/>
              </w:rPr>
              <w:t>o you think all researchers are good at teaching?</w:t>
            </w:r>
          </w:p>
          <w:p w14:paraId="0B024490" w14:textId="77777777" w:rsidR="00C0086B" w:rsidRPr="005B4B23" w:rsidRDefault="005B4B23" w:rsidP="00C0086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C0086B" w:rsidRPr="005B4B23">
              <w:rPr>
                <w:rFonts w:ascii="Times New Roman" w:hAnsi="Times New Roman" w:cs="Times New Roman"/>
                <w:sz w:val="20"/>
                <w:szCs w:val="20"/>
              </w:rPr>
              <w:t>o you think teaching is an innate ability?</w:t>
            </w:r>
          </w:p>
          <w:p w14:paraId="710D09CC" w14:textId="77777777" w:rsidR="00C0086B" w:rsidRPr="005B4B23" w:rsidRDefault="00C0086B" w:rsidP="00C0086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Who is your </w:t>
            </w:r>
            <w:proofErr w:type="spellStart"/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favo</w:t>
            </w:r>
            <w:r w:rsidR="005B4B23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rite</w:t>
            </w:r>
            <w:proofErr w:type="spellEnd"/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teacher? And why?</w:t>
            </w:r>
          </w:p>
          <w:p w14:paraId="1C3DCDE0" w14:textId="40CC2CE9" w:rsidR="00C0086B" w:rsidRPr="005B4B23" w:rsidRDefault="00C0086B" w:rsidP="00C0086B">
            <w:pPr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Would you rather learn from a young teacher or </w:t>
            </w:r>
            <w:r w:rsidR="002133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xperienced </w:t>
            </w: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acher?</w:t>
            </w:r>
          </w:p>
          <w:p w14:paraId="0A0FBA1C" w14:textId="27664D91" w:rsidR="00C0086B" w:rsidRPr="005B4B23" w:rsidRDefault="00C0086B" w:rsidP="00C0086B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f you were going to be a teacher, where </w:t>
            </w:r>
            <w:r w:rsidR="002133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nd what </w:t>
            </w: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ould you like to teach?</w:t>
            </w:r>
          </w:p>
        </w:tc>
      </w:tr>
      <w:tr w:rsidR="00C0086B" w:rsidRPr="005B4B23" w14:paraId="09C7DBC9" w14:textId="77777777" w:rsidTr="005B4B23">
        <w:trPr>
          <w:jc w:val="center"/>
        </w:trPr>
        <w:tc>
          <w:tcPr>
            <w:tcW w:w="805" w:type="dxa"/>
          </w:tcPr>
          <w:p w14:paraId="393FE081" w14:textId="77777777" w:rsidR="00C0086B" w:rsidRPr="005B4B23" w:rsidRDefault="00C008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2160" w:type="dxa"/>
          </w:tcPr>
          <w:p w14:paraId="629496B8" w14:textId="77777777" w:rsidR="00C0086B" w:rsidRPr="005B4B23" w:rsidRDefault="00C008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Focusing</w:t>
            </w:r>
          </w:p>
        </w:tc>
        <w:tc>
          <w:tcPr>
            <w:tcW w:w="6385" w:type="dxa"/>
          </w:tcPr>
          <w:p w14:paraId="7966F339" w14:textId="77777777" w:rsidR="00C0086B" w:rsidRPr="005B4B23" w:rsidRDefault="00C0086B" w:rsidP="00C0086B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at is procrastination?</w:t>
            </w:r>
          </w:p>
          <w:p w14:paraId="7D8DBE80" w14:textId="77777777" w:rsidR="00C0086B" w:rsidRPr="005B4B23" w:rsidRDefault="00C0086B" w:rsidP="00C0086B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w many hours do you spend on research/studying every day?</w:t>
            </w:r>
          </w:p>
          <w:p w14:paraId="41D22AD0" w14:textId="73E3C61A" w:rsidR="00C0086B" w:rsidRPr="005B4B23" w:rsidRDefault="00C0086B" w:rsidP="00C0086B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What kinds of things do you </w:t>
            </w:r>
            <w:r w:rsidR="0021336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tpone</w:t>
            </w: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oing?</w:t>
            </w:r>
          </w:p>
          <w:p w14:paraId="36C14036" w14:textId="77777777" w:rsidR="00C0086B" w:rsidRPr="005B4B23" w:rsidRDefault="00C0086B" w:rsidP="00C0086B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at can procrastinators do to change their lives?</w:t>
            </w:r>
          </w:p>
          <w:p w14:paraId="2EC91882" w14:textId="77777777" w:rsidR="00C0086B" w:rsidRPr="005B4B23" w:rsidRDefault="00C0086B" w:rsidP="00C0086B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 you ever forget to pay your bills on time?</w:t>
            </w:r>
          </w:p>
          <w:p w14:paraId="73BDF23D" w14:textId="77777777" w:rsidR="00C0086B" w:rsidRPr="005B4B23" w:rsidRDefault="00C0086B" w:rsidP="00C0086B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ve you ever forgotten an important date or event?</w:t>
            </w:r>
          </w:p>
          <w:p w14:paraId="59030525" w14:textId="77777777" w:rsidR="00C0086B" w:rsidRPr="005B4B23" w:rsidRDefault="00C0086B" w:rsidP="00C0086B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e you always on time to class, late, or early?</w:t>
            </w:r>
          </w:p>
          <w:p w14:paraId="63E9475D" w14:textId="44DDD3C3" w:rsidR="00C0086B" w:rsidRPr="005B4B23" w:rsidRDefault="00C0086B" w:rsidP="00C0086B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o you want to accomplish many things in your life</w:t>
            </w:r>
            <w:r w:rsid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</w:t>
            </w: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or do you want to take it </w:t>
            </w:r>
            <w:r w:rsidR="005539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low</w:t>
            </w: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?</w:t>
            </w:r>
          </w:p>
          <w:p w14:paraId="07639C58" w14:textId="77777777" w:rsidR="00C0086B" w:rsidRPr="005B4B23" w:rsidRDefault="00C0086B" w:rsidP="00C0086B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at is the best time of the day for you to study?</w:t>
            </w:r>
          </w:p>
          <w:p w14:paraId="1371A27B" w14:textId="77777777" w:rsidR="00C0086B" w:rsidRPr="005B4B23" w:rsidRDefault="00C0086B" w:rsidP="00C0086B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hat always distracts you when you study?</w:t>
            </w:r>
          </w:p>
          <w:p w14:paraId="1B96F87F" w14:textId="6FC07CB3" w:rsidR="00C0086B" w:rsidRPr="005B4B23" w:rsidRDefault="00C0086B" w:rsidP="00EF4D09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5B4B2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What are the strategies you use to keep </w:t>
            </w:r>
            <w:r w:rsidRPr="005B4B23">
              <w:rPr>
                <w:rFonts w:ascii="Times New Roman" w:eastAsia="Times New Roman" w:hAnsi="Times New Roman" w:cs="Times New Roman"/>
                <w:color w:val="5D5D5D"/>
                <w:sz w:val="20"/>
                <w:szCs w:val="20"/>
              </w:rPr>
              <w:t>your mind focus</w:t>
            </w:r>
            <w:r w:rsidR="00BF4048">
              <w:rPr>
                <w:rFonts w:ascii="Times New Roman" w:eastAsia="Times New Roman" w:hAnsi="Times New Roman" w:cs="Times New Roman"/>
                <w:color w:val="5D5D5D"/>
                <w:sz w:val="20"/>
                <w:szCs w:val="20"/>
              </w:rPr>
              <w:t>ed</w:t>
            </w:r>
            <w:r w:rsidRPr="005B4B23">
              <w:rPr>
                <w:rFonts w:ascii="Times New Roman" w:eastAsia="Times New Roman" w:hAnsi="Times New Roman" w:cs="Times New Roman"/>
                <w:color w:val="5D5D5D"/>
                <w:sz w:val="20"/>
                <w:szCs w:val="20"/>
              </w:rPr>
              <w:t xml:space="preserve"> on a task?</w:t>
            </w:r>
          </w:p>
        </w:tc>
      </w:tr>
      <w:tr w:rsidR="00C0086B" w:rsidRPr="005B4B23" w14:paraId="62D98B21" w14:textId="77777777" w:rsidTr="005B4B23">
        <w:trPr>
          <w:jc w:val="center"/>
        </w:trPr>
        <w:tc>
          <w:tcPr>
            <w:tcW w:w="805" w:type="dxa"/>
          </w:tcPr>
          <w:p w14:paraId="5347519C" w14:textId="77777777" w:rsidR="00C0086B" w:rsidRPr="005B4B23" w:rsidRDefault="00C008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2160" w:type="dxa"/>
          </w:tcPr>
          <w:p w14:paraId="7212B239" w14:textId="77777777" w:rsidR="00C0086B" w:rsidRPr="005B4B23" w:rsidRDefault="00C008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Overthinking</w:t>
            </w:r>
          </w:p>
        </w:tc>
        <w:tc>
          <w:tcPr>
            <w:tcW w:w="6385" w:type="dxa"/>
          </w:tcPr>
          <w:p w14:paraId="524C2BC4" w14:textId="428295A0" w:rsidR="006E30B5" w:rsidRPr="005B4B23" w:rsidRDefault="005B4B23" w:rsidP="00AB035E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Hav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you 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ever </w:t>
            </w:r>
            <w:r w:rsidR="00BF4048">
              <w:rPr>
                <w:rFonts w:ascii="Times New Roman" w:hAnsi="Times New Roman" w:cs="Times New Roman"/>
                <w:sz w:val="20"/>
                <w:szCs w:val="20"/>
              </w:rPr>
              <w:t>had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 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mental breakdown because of overthinking?</w:t>
            </w:r>
          </w:p>
          <w:p w14:paraId="4F37F02B" w14:textId="77777777" w:rsidR="006E30B5" w:rsidRPr="005B4B23" w:rsidRDefault="005B4B23" w:rsidP="00AB035E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How do you prepare for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 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exam?</w:t>
            </w:r>
          </w:p>
          <w:p w14:paraId="30058607" w14:textId="77777777" w:rsidR="006E30B5" w:rsidRPr="005B4B23" w:rsidRDefault="005B4B23" w:rsidP="00AB035E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How and where do you get inspiration for your creativity?</w:t>
            </w:r>
          </w:p>
          <w:p w14:paraId="5EF37D4D" w14:textId="77777777" w:rsidR="006E30B5" w:rsidRPr="005B4B23" w:rsidRDefault="005B4B23" w:rsidP="00AB035E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Do you overthink a lot?</w:t>
            </w:r>
          </w:p>
          <w:p w14:paraId="3E1AED1B" w14:textId="77777777" w:rsidR="006E30B5" w:rsidRPr="005B4B23" w:rsidRDefault="005B4B23" w:rsidP="00AB035E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do you think is the best way to be creative?</w:t>
            </w:r>
          </w:p>
          <w:p w14:paraId="2A07017F" w14:textId="77777777" w:rsidR="006E30B5" w:rsidRPr="005B4B23" w:rsidRDefault="005B4B23" w:rsidP="00AB035E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Do you think the topic of your research is difficult?</w:t>
            </w:r>
          </w:p>
          <w:p w14:paraId="69D1330F" w14:textId="26B2FA83" w:rsidR="006E30B5" w:rsidRPr="005B4B23" w:rsidRDefault="005B4B23" w:rsidP="00AB035E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ow</w:t>
            </w:r>
            <w:r w:rsidR="00BF4048">
              <w:rPr>
                <w:rFonts w:ascii="Times New Roman" w:hAnsi="Times New Roman" w:cs="Times New Roman"/>
                <w:sz w:val="20"/>
                <w:szCs w:val="20"/>
              </w:rPr>
              <w:t xml:space="preserve"> do you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stop overthinking?</w:t>
            </w:r>
          </w:p>
          <w:p w14:paraId="19A0C30F" w14:textId="77777777" w:rsidR="006E30B5" w:rsidRPr="005B4B23" w:rsidRDefault="005B4B23" w:rsidP="00AB035E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en is the best time for you to study?</w:t>
            </w:r>
          </w:p>
          <w:p w14:paraId="741EF63E" w14:textId="6F99972D" w:rsidR="00C0086B" w:rsidRPr="00213369" w:rsidRDefault="005B4B23" w:rsidP="00213369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Does your research require deep thinking?</w:t>
            </w:r>
            <w:bookmarkStart w:id="0" w:name="_GoBack"/>
            <w:bookmarkEnd w:id="0"/>
          </w:p>
        </w:tc>
      </w:tr>
      <w:tr w:rsidR="00C0086B" w:rsidRPr="005B4B23" w14:paraId="3F93299C" w14:textId="77777777" w:rsidTr="005B4B23">
        <w:trPr>
          <w:jc w:val="center"/>
        </w:trPr>
        <w:tc>
          <w:tcPr>
            <w:tcW w:w="805" w:type="dxa"/>
          </w:tcPr>
          <w:p w14:paraId="4EBB4C53" w14:textId="77777777" w:rsidR="00C0086B" w:rsidRPr="005B4B23" w:rsidRDefault="00AB03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2160" w:type="dxa"/>
          </w:tcPr>
          <w:p w14:paraId="026BF61B" w14:textId="77777777" w:rsidR="00C0086B" w:rsidRPr="005B4B23" w:rsidRDefault="00AB03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Research Funding</w:t>
            </w:r>
          </w:p>
        </w:tc>
        <w:tc>
          <w:tcPr>
            <w:tcW w:w="6385" w:type="dxa"/>
          </w:tcPr>
          <w:p w14:paraId="02CD1725" w14:textId="77777777" w:rsidR="0075547E" w:rsidRPr="005B4B23" w:rsidRDefault="00517026" w:rsidP="0075547E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Do you need funding for your research?</w:t>
            </w:r>
          </w:p>
          <w:p w14:paraId="10FD95CD" w14:textId="77777777" w:rsidR="00C0086B" w:rsidRPr="005B4B23" w:rsidRDefault="0075547E" w:rsidP="0075547E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517026" w:rsidRPr="005B4B23">
              <w:rPr>
                <w:rFonts w:ascii="Times New Roman" w:hAnsi="Times New Roman" w:cs="Times New Roman"/>
                <w:sz w:val="20"/>
                <w:szCs w:val="20"/>
              </w:rPr>
              <w:t>hat specifically do you need funding for?</w:t>
            </w:r>
          </w:p>
          <w:p w14:paraId="6B689C27" w14:textId="3B412FD5" w:rsidR="00517026" w:rsidRPr="005B4B23" w:rsidRDefault="00517026" w:rsidP="0075547E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are</w:t>
            </w:r>
            <w:r w:rsidR="00BF4048">
              <w:rPr>
                <w:rFonts w:ascii="Times New Roman" w:hAnsi="Times New Roman" w:cs="Times New Roman"/>
                <w:sz w:val="20"/>
                <w:szCs w:val="20"/>
              </w:rPr>
              <w:t xml:space="preserve"> the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research funding organization</w:t>
            </w:r>
            <w:r w:rsidR="005B4B2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you know in the country and abroad?</w:t>
            </w:r>
          </w:p>
          <w:p w14:paraId="273B6FB6" w14:textId="77777777" w:rsidR="00517026" w:rsidRPr="005B4B23" w:rsidRDefault="00517026" w:rsidP="0075547E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Is your scholarship sufficient for your research?</w:t>
            </w:r>
          </w:p>
          <w:p w14:paraId="2E395DFA" w14:textId="4ED4D9B7" w:rsidR="00517026" w:rsidRPr="005B4B23" w:rsidRDefault="00517026" w:rsidP="0075547E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Do you think pure sciences should receive more funding than </w:t>
            </w:r>
            <w:r w:rsidR="00BF404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rt</w:t>
            </w:r>
            <w:r w:rsidR="00BF404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="0075547E" w:rsidRPr="005B4B23">
              <w:rPr>
                <w:rFonts w:ascii="Times New Roman" w:hAnsi="Times New Roman" w:cs="Times New Roman"/>
                <w:sz w:val="20"/>
                <w:szCs w:val="20"/>
              </w:rPr>
              <w:t>humanities?</w:t>
            </w:r>
          </w:p>
          <w:p w14:paraId="69D716E2" w14:textId="77777777" w:rsidR="00517026" w:rsidRPr="005B4B23" w:rsidRDefault="00517026" w:rsidP="0075547E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How can postgraduate students survive without funding?</w:t>
            </w:r>
          </w:p>
          <w:p w14:paraId="7B95DED9" w14:textId="06A82FCD" w:rsidR="00517026" w:rsidRPr="005B4B23" w:rsidRDefault="0075547E" w:rsidP="005B4B23">
            <w:pPr>
              <w:pStyle w:val="Prrafodelist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is</w:t>
            </w:r>
            <w:r w:rsidR="00BF4048">
              <w:rPr>
                <w:rFonts w:ascii="Times New Roman" w:hAnsi="Times New Roman" w:cs="Times New Roman"/>
                <w:sz w:val="20"/>
                <w:szCs w:val="20"/>
              </w:rPr>
              <w:t xml:space="preserve"> Sheldon’s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attitude towards research donor</w:t>
            </w:r>
            <w:r w:rsidR="005B4B2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  <w:r w:rsidR="00517026"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0086B" w:rsidRPr="005B4B23" w14:paraId="028BFCB1" w14:textId="77777777" w:rsidTr="005B4B23">
        <w:trPr>
          <w:jc w:val="center"/>
        </w:trPr>
        <w:tc>
          <w:tcPr>
            <w:tcW w:w="805" w:type="dxa"/>
          </w:tcPr>
          <w:p w14:paraId="0BB02C67" w14:textId="77777777" w:rsidR="00C0086B" w:rsidRPr="005B4B23" w:rsidRDefault="00677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2160" w:type="dxa"/>
          </w:tcPr>
          <w:p w14:paraId="00A42006" w14:textId="77777777" w:rsidR="00C0086B" w:rsidRPr="005B4B23" w:rsidRDefault="0075547E" w:rsidP="007554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Research Skill</w:t>
            </w:r>
          </w:p>
        </w:tc>
        <w:tc>
          <w:tcPr>
            <w:tcW w:w="6385" w:type="dxa"/>
          </w:tcPr>
          <w:p w14:paraId="336D26ED" w14:textId="77777777" w:rsidR="00C0086B" w:rsidRPr="005B4B23" w:rsidRDefault="0075547E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Describe your research topic</w:t>
            </w:r>
            <w:r w:rsidR="008C0E93" w:rsidRPr="005B4B2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7D7B1408" w14:textId="77777777" w:rsidR="008C0E93" w:rsidRPr="005B4B23" w:rsidRDefault="008C0E93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is your motivation for choosing this research topic?</w:t>
            </w:r>
          </w:p>
          <w:p w14:paraId="75BC7C9D" w14:textId="77777777" w:rsidR="008C0E93" w:rsidRPr="005B4B23" w:rsidRDefault="008C0E93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type of research methodology are you adopting for your research?</w:t>
            </w:r>
          </w:p>
          <w:p w14:paraId="5B058573" w14:textId="77777777" w:rsidR="008C0E93" w:rsidRPr="005B4B23" w:rsidRDefault="008C0E93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How are you going to disseminate your findings?</w:t>
            </w:r>
          </w:p>
          <w:p w14:paraId="7DDD74B3" w14:textId="77777777" w:rsidR="008F4F57" w:rsidRPr="005B4B23" w:rsidRDefault="008F4F57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is your opinion of closed and open access journal</w:t>
            </w:r>
            <w:r w:rsidR="005B4B2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33D2F4C2" w14:textId="77777777" w:rsidR="008F4F57" w:rsidRPr="005B4B23" w:rsidRDefault="008F4F57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How can you describe your relationship with your supervisor?</w:t>
            </w:r>
          </w:p>
          <w:p w14:paraId="3F048886" w14:textId="77777777" w:rsidR="008F4F57" w:rsidRPr="005B4B23" w:rsidRDefault="008F4F57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en do you plan to complete your graduate program?</w:t>
            </w:r>
          </w:p>
          <w:p w14:paraId="2BF6528D" w14:textId="77777777" w:rsidR="008F4F57" w:rsidRPr="005B4B23" w:rsidRDefault="008F4F57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o do you consider as your mentor in your area of research?</w:t>
            </w:r>
          </w:p>
          <w:p w14:paraId="23C9A4D8" w14:textId="77777777" w:rsidR="008F4F57" w:rsidRPr="005B4B23" w:rsidRDefault="008F4F57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is your research plan?</w:t>
            </w:r>
          </w:p>
          <w:p w14:paraId="09C5C019" w14:textId="77777777" w:rsidR="008F4F57" w:rsidRPr="005B4B23" w:rsidRDefault="008F4F57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are the challenges have you faced or do you foresee in your research?</w:t>
            </w:r>
          </w:p>
          <w:p w14:paraId="02673975" w14:textId="77777777" w:rsidR="008F4F57" w:rsidRPr="005B4B23" w:rsidRDefault="008F4F57" w:rsidP="008F4F57">
            <w:pPr>
              <w:pStyle w:val="Prrafodelist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is your opinion on using animal</w:t>
            </w:r>
            <w:r w:rsidR="005B4B2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to conduct research?</w:t>
            </w:r>
          </w:p>
          <w:p w14:paraId="10FADA0E" w14:textId="77777777" w:rsidR="008C0E93" w:rsidRPr="005B4B23" w:rsidRDefault="008C0E9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0086B" w:rsidRPr="005B4B23" w14:paraId="282DF6A4" w14:textId="77777777" w:rsidTr="005B4B23">
        <w:trPr>
          <w:jc w:val="center"/>
        </w:trPr>
        <w:tc>
          <w:tcPr>
            <w:tcW w:w="805" w:type="dxa"/>
          </w:tcPr>
          <w:p w14:paraId="4F69CF38" w14:textId="77777777" w:rsidR="00C0086B" w:rsidRPr="005B4B23" w:rsidRDefault="006779A7" w:rsidP="00677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6.</w:t>
            </w:r>
          </w:p>
        </w:tc>
        <w:tc>
          <w:tcPr>
            <w:tcW w:w="2160" w:type="dxa"/>
          </w:tcPr>
          <w:p w14:paraId="293F64AC" w14:textId="77777777" w:rsidR="00C0086B" w:rsidRPr="005B4B23" w:rsidRDefault="00677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Public Speaking</w:t>
            </w:r>
          </w:p>
        </w:tc>
        <w:tc>
          <w:tcPr>
            <w:tcW w:w="6385" w:type="dxa"/>
          </w:tcPr>
          <w:p w14:paraId="0005F65A" w14:textId="77777777" w:rsidR="00C0086B" w:rsidRPr="005B4B23" w:rsidRDefault="006779A7" w:rsidP="005B4B23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is your experience with public speaking with respect to presentation</w:t>
            </w:r>
            <w:r w:rsidR="005B4B2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B4B23">
              <w:rPr>
                <w:rFonts w:ascii="Times New Roman" w:hAnsi="Times New Roman" w:cs="Times New Roman"/>
                <w:sz w:val="20"/>
                <w:szCs w:val="20"/>
              </w:rPr>
              <w:t>at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 conference</w:t>
            </w:r>
            <w:r w:rsidR="005B4B2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7FC88254" w14:textId="77777777" w:rsidR="006779A7" w:rsidRPr="005B4B23" w:rsidRDefault="006779A7" w:rsidP="005B4B23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hat advi</w:t>
            </w:r>
            <w:r w:rsidR="005B4B23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e do you have for someone that is afraid to speak in public?</w:t>
            </w:r>
          </w:p>
          <w:p w14:paraId="4A3CD417" w14:textId="77777777" w:rsidR="006779A7" w:rsidRPr="005B4B23" w:rsidRDefault="006779A7" w:rsidP="005B4B23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Webinar or Seminar? Which one do you prefer?</w:t>
            </w:r>
          </w:p>
          <w:p w14:paraId="1AA15CA3" w14:textId="77777777" w:rsidR="006779A7" w:rsidRPr="005B4B23" w:rsidRDefault="006779A7" w:rsidP="005B4B23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How do you prepare your </w:t>
            </w:r>
            <w:r w:rsidR="005B4B23">
              <w:rPr>
                <w:rFonts w:ascii="Times New Roman" w:hAnsi="Times New Roman" w:cs="Times New Roman"/>
                <w:sz w:val="20"/>
                <w:szCs w:val="20"/>
              </w:rPr>
              <w:t>PowerP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>oint for your public presentation?</w:t>
            </w:r>
          </w:p>
          <w:p w14:paraId="3B6B8A5E" w14:textId="77777777" w:rsidR="005B4B23" w:rsidRPr="005B4B23" w:rsidRDefault="006779A7" w:rsidP="005B4B23">
            <w:pPr>
              <w:pStyle w:val="Prrafodelista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Have you made a </w:t>
            </w:r>
            <w:r w:rsidR="005B4B23"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public </w:t>
            </w:r>
            <w:r w:rsidRPr="005B4B23">
              <w:rPr>
                <w:rFonts w:ascii="Times New Roman" w:hAnsi="Times New Roman" w:cs="Times New Roman"/>
                <w:sz w:val="20"/>
                <w:szCs w:val="20"/>
              </w:rPr>
              <w:t xml:space="preserve">presentation in </w:t>
            </w:r>
            <w:r w:rsidR="005B4B23" w:rsidRPr="005B4B23">
              <w:rPr>
                <w:rFonts w:ascii="Times New Roman" w:hAnsi="Times New Roman" w:cs="Times New Roman"/>
                <w:sz w:val="20"/>
                <w:szCs w:val="20"/>
              </w:rPr>
              <w:t>English in the past?</w:t>
            </w:r>
          </w:p>
          <w:p w14:paraId="21E34DD7" w14:textId="77777777" w:rsidR="006779A7" w:rsidRPr="005B4B23" w:rsidRDefault="006779A7" w:rsidP="00677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E40FB67" w14:textId="77777777" w:rsidR="00C0086B" w:rsidRPr="00C0086B" w:rsidRDefault="00C0086B"/>
    <w:sectPr w:rsidR="00C0086B" w:rsidRPr="00C008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905B8"/>
    <w:multiLevelType w:val="hybridMultilevel"/>
    <w:tmpl w:val="032CF3B2"/>
    <w:lvl w:ilvl="0" w:tplc="8F4A6D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6FA8D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8EA00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20C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5E8B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7A0142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DB0E7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850C61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E418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4D46EC"/>
    <w:multiLevelType w:val="hybridMultilevel"/>
    <w:tmpl w:val="2ADEE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8C12D5"/>
    <w:multiLevelType w:val="hybridMultilevel"/>
    <w:tmpl w:val="5C3E2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FE213A"/>
    <w:multiLevelType w:val="hybridMultilevel"/>
    <w:tmpl w:val="EB526A8E"/>
    <w:lvl w:ilvl="0" w:tplc="46741B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52E05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AD6868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E61C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861E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0871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B1075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B5E0C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CFCCA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B975DB"/>
    <w:multiLevelType w:val="hybridMultilevel"/>
    <w:tmpl w:val="3CFCF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CF2B0F"/>
    <w:multiLevelType w:val="hybridMultilevel"/>
    <w:tmpl w:val="2F289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M7A0NzY2NTWwtDRR0lEKTi0uzszPAykwrgUAcyousSwAAAA="/>
  </w:docVars>
  <w:rsids>
    <w:rsidRoot w:val="00C0086B"/>
    <w:rsid w:val="00213369"/>
    <w:rsid w:val="003353EC"/>
    <w:rsid w:val="00383F71"/>
    <w:rsid w:val="00415AE6"/>
    <w:rsid w:val="00517026"/>
    <w:rsid w:val="005539CF"/>
    <w:rsid w:val="005B4B23"/>
    <w:rsid w:val="006779A7"/>
    <w:rsid w:val="006A7BF9"/>
    <w:rsid w:val="006E30B5"/>
    <w:rsid w:val="0075547E"/>
    <w:rsid w:val="00761B7B"/>
    <w:rsid w:val="008C0E93"/>
    <w:rsid w:val="008F4F57"/>
    <w:rsid w:val="00914C42"/>
    <w:rsid w:val="00AB035E"/>
    <w:rsid w:val="00B24C81"/>
    <w:rsid w:val="00BF4048"/>
    <w:rsid w:val="00C0086B"/>
    <w:rsid w:val="00C35830"/>
    <w:rsid w:val="00C76149"/>
    <w:rsid w:val="00CE434F"/>
    <w:rsid w:val="00EA1049"/>
    <w:rsid w:val="00EF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CFD4C"/>
  <w15:chartTrackingRefBased/>
  <w15:docId w15:val="{C288D38E-AB46-48B0-BB89-FF344C321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008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5547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EA10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A10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7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216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62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283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7906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654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9642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8940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5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233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8</Words>
  <Characters>2613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ji</dc:creator>
  <cp:keywords/>
  <dc:description/>
  <cp:lastModifiedBy>siji</cp:lastModifiedBy>
  <cp:revision>2</cp:revision>
  <dcterms:created xsi:type="dcterms:W3CDTF">2021-08-22T15:46:00Z</dcterms:created>
  <dcterms:modified xsi:type="dcterms:W3CDTF">2021-08-22T15:46:00Z</dcterms:modified>
</cp:coreProperties>
</file>